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E85E7E" w14:textId="37D01787" w:rsidR="00FC058C" w:rsidRPr="00EF460F" w:rsidRDefault="00C9739F">
      <w:pPr>
        <w:ind w:left="4900"/>
        <w:rPr>
          <w:sz w:val="19"/>
          <w:szCs w:val="19"/>
        </w:rPr>
      </w:pPr>
      <w:r w:rsidRPr="00EF460F">
        <w:rPr>
          <w:rFonts w:eastAsia="Times New Roman"/>
          <w:noProof/>
          <w:sz w:val="19"/>
          <w:szCs w:val="19"/>
          <w:lang w:val="tr-TR" w:eastAsia="tr-TR"/>
        </w:rPr>
        <w:drawing>
          <wp:anchor distT="0" distB="0" distL="114300" distR="114300" simplePos="0" relativeHeight="251660288" behindDoc="1" locked="0" layoutInCell="1" allowOverlap="1" wp14:anchorId="3663166E" wp14:editId="7E91AE64">
            <wp:simplePos x="0" y="0"/>
            <wp:positionH relativeFrom="column">
              <wp:posOffset>171450</wp:posOffset>
            </wp:positionH>
            <wp:positionV relativeFrom="paragraph">
              <wp:posOffset>-144145</wp:posOffset>
            </wp:positionV>
            <wp:extent cx="1022400" cy="1022400"/>
            <wp:effectExtent l="0" t="0" r="0" b="0"/>
            <wp:wrapTight wrapText="bothSides">
              <wp:wrapPolygon edited="0">
                <wp:start x="8452" y="402"/>
                <wp:lineTo x="6037" y="1610"/>
                <wp:lineTo x="805" y="6037"/>
                <wp:lineTo x="805" y="9660"/>
                <wp:lineTo x="1207" y="15294"/>
                <wp:lineTo x="6842" y="20124"/>
                <wp:lineTo x="8452" y="20929"/>
                <wp:lineTo x="12880" y="20929"/>
                <wp:lineTo x="14489" y="20124"/>
                <wp:lineTo x="20124" y="15294"/>
                <wp:lineTo x="20929" y="6440"/>
                <wp:lineTo x="15294" y="1610"/>
                <wp:lineTo x="12880" y="402"/>
                <wp:lineTo x="8452" y="402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400" cy="102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7B2BD" w14:textId="1622BCB1" w:rsidR="00506FB4" w:rsidRPr="00EF460F" w:rsidRDefault="00D00BCC">
      <w:pPr>
        <w:spacing w:line="236" w:lineRule="auto"/>
        <w:ind w:left="3420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 xml:space="preserve">   </w:t>
      </w:r>
      <w:r w:rsidR="00506FB4" w:rsidRPr="00EF460F">
        <w:rPr>
          <w:rFonts w:eastAsia="Times New Roman"/>
          <w:sz w:val="19"/>
          <w:szCs w:val="19"/>
        </w:rPr>
        <w:t>İZMİR INSTITU</w:t>
      </w:r>
      <w:r w:rsidRPr="00EF460F">
        <w:rPr>
          <w:rFonts w:eastAsia="Times New Roman"/>
          <w:sz w:val="19"/>
          <w:szCs w:val="19"/>
        </w:rPr>
        <w:t>T</w:t>
      </w:r>
      <w:r w:rsidR="00506FB4" w:rsidRPr="00EF460F">
        <w:rPr>
          <w:rFonts w:eastAsia="Times New Roman"/>
          <w:sz w:val="19"/>
          <w:szCs w:val="19"/>
        </w:rPr>
        <w:t xml:space="preserve">E </w:t>
      </w:r>
      <w:r w:rsidRPr="00EF460F">
        <w:rPr>
          <w:rFonts w:eastAsia="Times New Roman"/>
          <w:sz w:val="19"/>
          <w:szCs w:val="19"/>
        </w:rPr>
        <w:t>OF TECHNOLOGY</w:t>
      </w:r>
    </w:p>
    <w:p w14:paraId="1A24B496" w14:textId="331C9A1D" w:rsidR="00FC058C" w:rsidRPr="00EF460F" w:rsidRDefault="00A13FB6">
      <w:pPr>
        <w:spacing w:line="233" w:lineRule="auto"/>
        <w:ind w:left="4300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>Faculty of Engineering</w:t>
      </w:r>
    </w:p>
    <w:p w14:paraId="1C1D401A" w14:textId="3C785D94" w:rsidR="00FC058C" w:rsidRPr="00EF460F" w:rsidRDefault="00B458DA" w:rsidP="00B458DA">
      <w:pPr>
        <w:ind w:left="2880"/>
        <w:rPr>
          <w:sz w:val="19"/>
          <w:szCs w:val="19"/>
        </w:rPr>
      </w:pPr>
      <w:r w:rsidRPr="00EF460F">
        <w:rPr>
          <w:sz w:val="19"/>
          <w:szCs w:val="19"/>
        </w:rPr>
        <w:t xml:space="preserve">         </w:t>
      </w:r>
      <w:r w:rsidR="00506FB4" w:rsidRPr="00EF460F">
        <w:rPr>
          <w:sz w:val="19"/>
          <w:szCs w:val="19"/>
        </w:rPr>
        <w:t xml:space="preserve">       </w:t>
      </w:r>
      <w:r w:rsidR="004B34A1" w:rsidRPr="00EF460F">
        <w:rPr>
          <w:rFonts w:eastAsia="Times New Roman"/>
          <w:sz w:val="19"/>
          <w:szCs w:val="19"/>
        </w:rPr>
        <w:t>Environmental</w:t>
      </w:r>
      <w:r w:rsidR="00A13FB6" w:rsidRPr="00EF460F">
        <w:rPr>
          <w:rFonts w:eastAsia="Times New Roman"/>
          <w:sz w:val="19"/>
          <w:szCs w:val="19"/>
        </w:rPr>
        <w:t xml:space="preserve"> Engineering Department</w:t>
      </w:r>
    </w:p>
    <w:p w14:paraId="2930F745" w14:textId="77777777" w:rsidR="00FC058C" w:rsidRPr="00EF460F" w:rsidRDefault="00FC058C">
      <w:pPr>
        <w:spacing w:line="220" w:lineRule="exact"/>
        <w:rPr>
          <w:sz w:val="19"/>
          <w:szCs w:val="19"/>
        </w:rPr>
      </w:pPr>
    </w:p>
    <w:p w14:paraId="7CC4D284" w14:textId="07EC9F63" w:rsidR="00FC058C" w:rsidRPr="00EF460F" w:rsidRDefault="00FC058C">
      <w:pPr>
        <w:spacing w:line="210" w:lineRule="exact"/>
        <w:rPr>
          <w:sz w:val="19"/>
          <w:szCs w:val="19"/>
        </w:rPr>
      </w:pPr>
    </w:p>
    <w:p w14:paraId="1BAB610C" w14:textId="18B6D929" w:rsidR="00EF460F" w:rsidRPr="00EF460F" w:rsidRDefault="00EF460F">
      <w:pPr>
        <w:spacing w:line="210" w:lineRule="exact"/>
        <w:rPr>
          <w:sz w:val="19"/>
          <w:szCs w:val="19"/>
        </w:rPr>
      </w:pPr>
    </w:p>
    <w:p w14:paraId="39B5BE88" w14:textId="0C5B2992" w:rsidR="00EF460F" w:rsidRPr="00EF460F" w:rsidRDefault="00EF460F">
      <w:pPr>
        <w:spacing w:line="210" w:lineRule="exact"/>
        <w:rPr>
          <w:sz w:val="19"/>
          <w:szCs w:val="19"/>
        </w:rPr>
      </w:pPr>
    </w:p>
    <w:p w14:paraId="418A2416" w14:textId="3000BAD7" w:rsidR="00EF460F" w:rsidRPr="00EF460F" w:rsidRDefault="00EF460F" w:rsidP="00EF460F">
      <w:pPr>
        <w:spacing w:line="210" w:lineRule="exact"/>
        <w:jc w:val="center"/>
        <w:rPr>
          <w:b/>
          <w:bCs/>
          <w:sz w:val="19"/>
          <w:szCs w:val="19"/>
        </w:rPr>
      </w:pPr>
      <w:r w:rsidRPr="00EF460F">
        <w:rPr>
          <w:b/>
          <w:bCs/>
          <w:sz w:val="19"/>
          <w:szCs w:val="19"/>
        </w:rPr>
        <w:t>INTERNSHIP APPLICATION FORM</w:t>
      </w:r>
    </w:p>
    <w:p w14:paraId="311D5CA2" w14:textId="4E77857F" w:rsidR="00EF460F" w:rsidRPr="00EF460F" w:rsidRDefault="00EF460F">
      <w:pPr>
        <w:spacing w:line="210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3"/>
        <w:gridCol w:w="4613"/>
        <w:gridCol w:w="1984"/>
      </w:tblGrid>
      <w:tr w:rsidR="009450A6" w:rsidRPr="00EF460F" w14:paraId="19ED22B4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789EB4E5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- Surname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7B8EB0F8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 w:val="restart"/>
            <w:shd w:val="clear" w:color="auto" w:fill="auto"/>
            <w:vAlign w:val="center"/>
            <w:hideMark/>
          </w:tcPr>
          <w:p w14:paraId="2C281CFF" w14:textId="77777777" w:rsidR="009450A6" w:rsidRPr="00EF460F" w:rsidRDefault="009450A6" w:rsidP="009450A6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lease stick here a passport photo of yourself taken in the last 6 months</w:t>
            </w:r>
          </w:p>
        </w:tc>
      </w:tr>
      <w:tr w:rsidR="009450A6" w:rsidRPr="00EF460F" w14:paraId="12765D5E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3959127B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Faculty</w:t>
            </w:r>
          </w:p>
        </w:tc>
        <w:tc>
          <w:tcPr>
            <w:tcW w:w="2467" w:type="pct"/>
            <w:shd w:val="clear" w:color="auto" w:fill="auto"/>
            <w:noWrap/>
            <w:vAlign w:val="center"/>
            <w:hideMark/>
          </w:tcPr>
          <w:p w14:paraId="2926D047" w14:textId="31C8C68A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Faculty of Engineering</w:t>
            </w:r>
          </w:p>
        </w:tc>
        <w:tc>
          <w:tcPr>
            <w:tcW w:w="1061" w:type="pct"/>
            <w:vMerge/>
            <w:vAlign w:val="center"/>
            <w:hideMark/>
          </w:tcPr>
          <w:p w14:paraId="5110F43B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76D9F2B2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1E8A222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Department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34A0DB07" w14:textId="630343F4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Environmental Engineering</w:t>
            </w:r>
          </w:p>
        </w:tc>
        <w:tc>
          <w:tcPr>
            <w:tcW w:w="1061" w:type="pct"/>
            <w:vMerge/>
            <w:vAlign w:val="center"/>
            <w:hideMark/>
          </w:tcPr>
          <w:p w14:paraId="19FF6BDE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257D3B66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224088B5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lass Year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20C94CEA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65987995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C40B42" w:rsidRPr="00EF460F" w14:paraId="27359476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</w:tcPr>
          <w:p w14:paraId="79E64712" w14:textId="0A1532DC" w:rsidR="00C40B42" w:rsidRPr="00EF460F" w:rsidRDefault="00C40B42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</w:pP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Internship Type </w:t>
            </w:r>
          </w:p>
        </w:tc>
        <w:tc>
          <w:tcPr>
            <w:tcW w:w="2467" w:type="pct"/>
            <w:shd w:val="clear" w:color="auto" w:fill="auto"/>
            <w:noWrap/>
            <w:vAlign w:val="bottom"/>
          </w:tcPr>
          <w:p w14:paraId="12418649" w14:textId="5B4C863F" w:rsidR="00C40B42" w:rsidRPr="00EF460F" w:rsidRDefault="00C40B42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226B36">
              <w:rPr>
                <w:rFonts w:eastAsia="Times New Roman"/>
                <w:b/>
                <w:bCs/>
                <w:color w:val="000000"/>
                <w:sz w:val="28"/>
                <w:szCs w:val="28"/>
                <w:lang w:val="en-US" w:eastAsia="en-US"/>
              </w:rPr>
              <w:t>□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r w:rsidRPr="00C40B42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Laboratory/Plant </w:t>
            </w:r>
            <w: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 xml:space="preserve">     </w:t>
            </w:r>
            <w:r w:rsidRPr="00226B36">
              <w:rPr>
                <w:rFonts w:eastAsia="Times New Roman"/>
                <w:b/>
                <w:bCs/>
                <w:color w:val="000000"/>
                <w:sz w:val="28"/>
                <w:szCs w:val="28"/>
                <w:lang w:val="en-US" w:eastAsia="en-US"/>
              </w:rPr>
              <w:t>□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 xml:space="preserve"> </w:t>
            </w:r>
            <w: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Management</w:t>
            </w:r>
            <w:r w:rsidRPr="00C40B42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/Design</w:t>
            </w:r>
          </w:p>
        </w:tc>
        <w:tc>
          <w:tcPr>
            <w:tcW w:w="1061" w:type="pct"/>
            <w:vMerge/>
            <w:vAlign w:val="center"/>
          </w:tcPr>
          <w:p w14:paraId="76C96506" w14:textId="77777777" w:rsidR="00C40B42" w:rsidRPr="00EF460F" w:rsidRDefault="00C40B42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2061E576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505C6B9B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tudent Number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0498F1F4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7A86CC8B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33690814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</w:tcPr>
          <w:p w14:paraId="05E4DDA6" w14:textId="235EFFEE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</w:pP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Passport / ID Number</w:t>
            </w:r>
          </w:p>
        </w:tc>
        <w:tc>
          <w:tcPr>
            <w:tcW w:w="2467" w:type="pct"/>
            <w:shd w:val="clear" w:color="auto" w:fill="auto"/>
            <w:noWrap/>
            <w:vAlign w:val="bottom"/>
          </w:tcPr>
          <w:p w14:paraId="3817DF67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</w:tcPr>
          <w:p w14:paraId="06E251CE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510FF4B0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6ACA82C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GSM No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08BC84B1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433B3292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  <w:tr w:rsidR="009450A6" w:rsidRPr="00EF460F" w14:paraId="4E96343F" w14:textId="77777777" w:rsidTr="00DE7F44">
        <w:trPr>
          <w:trHeight w:val="322"/>
        </w:trPr>
        <w:tc>
          <w:tcPr>
            <w:tcW w:w="1472" w:type="pct"/>
            <w:shd w:val="clear" w:color="auto" w:fill="auto"/>
            <w:noWrap/>
            <w:vAlign w:val="bottom"/>
            <w:hideMark/>
          </w:tcPr>
          <w:p w14:paraId="6C2AE21F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EF460F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-mail</w:t>
            </w:r>
          </w:p>
        </w:tc>
        <w:tc>
          <w:tcPr>
            <w:tcW w:w="2467" w:type="pct"/>
            <w:shd w:val="clear" w:color="auto" w:fill="auto"/>
            <w:noWrap/>
            <w:vAlign w:val="bottom"/>
            <w:hideMark/>
          </w:tcPr>
          <w:p w14:paraId="4431A577" w14:textId="77777777" w:rsidR="009450A6" w:rsidRPr="00EF460F" w:rsidRDefault="009450A6" w:rsidP="009450A6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061" w:type="pct"/>
            <w:vMerge/>
            <w:vAlign w:val="center"/>
            <w:hideMark/>
          </w:tcPr>
          <w:p w14:paraId="3FA596C7" w14:textId="77777777" w:rsidR="009450A6" w:rsidRPr="00EF460F" w:rsidRDefault="009450A6" w:rsidP="009450A6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A494063" w14:textId="4737FB58" w:rsidR="00EF460F" w:rsidRPr="00EF460F" w:rsidRDefault="00EF460F">
      <w:pPr>
        <w:spacing w:line="210" w:lineRule="exact"/>
        <w:rPr>
          <w:sz w:val="19"/>
          <w:szCs w:val="19"/>
        </w:rPr>
      </w:pPr>
    </w:p>
    <w:p w14:paraId="229D1D33" w14:textId="77777777" w:rsidR="00EF460F" w:rsidRPr="00EF460F" w:rsidRDefault="00EF460F">
      <w:pPr>
        <w:spacing w:line="210" w:lineRule="exact"/>
        <w:rPr>
          <w:sz w:val="19"/>
          <w:szCs w:val="19"/>
        </w:rPr>
      </w:pPr>
    </w:p>
    <w:p w14:paraId="25CD13CE" w14:textId="2731A2E8" w:rsidR="00FC058C" w:rsidRPr="00EF460F" w:rsidRDefault="00C3778F" w:rsidP="00C3778F">
      <w:pPr>
        <w:spacing w:line="269" w:lineRule="auto"/>
        <w:ind w:right="20" w:firstLine="6"/>
        <w:jc w:val="both"/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ab/>
      </w:r>
      <w:r w:rsidR="0062341C" w:rsidRPr="00EF460F">
        <w:rPr>
          <w:rFonts w:eastAsia="Times New Roman"/>
          <w:sz w:val="19"/>
          <w:szCs w:val="19"/>
        </w:rPr>
        <w:t xml:space="preserve">Our student with the information given above has to complete </w:t>
      </w:r>
      <w:r w:rsidR="00D00BCC" w:rsidRPr="00EF460F">
        <w:rPr>
          <w:rFonts w:eastAsia="Times New Roman"/>
          <w:sz w:val="19"/>
          <w:szCs w:val="19"/>
        </w:rPr>
        <w:t xml:space="preserve">a </w:t>
      </w:r>
      <w:r w:rsidR="0062341C" w:rsidRPr="00EF460F">
        <w:rPr>
          <w:rFonts w:eastAsia="Times New Roman"/>
          <w:sz w:val="19"/>
          <w:szCs w:val="19"/>
        </w:rPr>
        <w:t xml:space="preserve">compulsory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62341C" w:rsidRPr="00EF460F">
        <w:rPr>
          <w:rFonts w:eastAsia="Times New Roman"/>
          <w:sz w:val="19"/>
          <w:szCs w:val="19"/>
        </w:rPr>
        <w:t xml:space="preserve"> to graduate from our </w:t>
      </w:r>
      <w:r w:rsidR="00D00BCC" w:rsidRPr="00EF460F">
        <w:rPr>
          <w:rFonts w:eastAsia="Times New Roman"/>
          <w:sz w:val="19"/>
          <w:szCs w:val="19"/>
        </w:rPr>
        <w:t>u</w:t>
      </w:r>
      <w:r w:rsidR="0062341C" w:rsidRPr="00EF460F">
        <w:rPr>
          <w:rFonts w:eastAsia="Times New Roman"/>
          <w:sz w:val="19"/>
          <w:szCs w:val="19"/>
        </w:rPr>
        <w:t xml:space="preserve">ndergraduate </w:t>
      </w:r>
      <w:r w:rsidR="00D00BCC" w:rsidRPr="00EF460F">
        <w:rPr>
          <w:rFonts w:eastAsia="Times New Roman"/>
          <w:sz w:val="19"/>
          <w:szCs w:val="19"/>
        </w:rPr>
        <w:t>p</w:t>
      </w:r>
      <w:r w:rsidR="0062341C" w:rsidRPr="00EF460F">
        <w:rPr>
          <w:rFonts w:eastAsia="Times New Roman"/>
          <w:sz w:val="19"/>
          <w:szCs w:val="19"/>
        </w:rPr>
        <w:t xml:space="preserve">rogram. </w:t>
      </w:r>
      <w:r w:rsidR="009B3A90">
        <w:rPr>
          <w:rFonts w:eastAsia="Times New Roman"/>
          <w:sz w:val="19"/>
          <w:szCs w:val="19"/>
        </w:rPr>
        <w:t>We t</w:t>
      </w:r>
      <w:r w:rsidR="0062341C" w:rsidRPr="00EF460F">
        <w:rPr>
          <w:rFonts w:eastAsia="Times New Roman"/>
          <w:sz w:val="19"/>
          <w:szCs w:val="19"/>
        </w:rPr>
        <w:t xml:space="preserve">hank you in advance for your consideration of our student </w:t>
      </w:r>
      <w:r w:rsidR="005C2799" w:rsidRPr="00EF460F">
        <w:rPr>
          <w:rFonts w:eastAsia="Times New Roman"/>
          <w:sz w:val="19"/>
          <w:szCs w:val="19"/>
        </w:rPr>
        <w:t xml:space="preserve">to carry out her/his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5C2799" w:rsidRPr="00EF460F">
        <w:rPr>
          <w:rFonts w:eastAsia="Times New Roman"/>
          <w:sz w:val="19"/>
          <w:szCs w:val="19"/>
        </w:rPr>
        <w:t xml:space="preserve"> in your </w:t>
      </w:r>
      <w:r w:rsidR="00D00BCC" w:rsidRPr="00EF460F">
        <w:rPr>
          <w:rFonts w:eastAsia="Times New Roman"/>
          <w:sz w:val="19"/>
          <w:szCs w:val="19"/>
        </w:rPr>
        <w:t>c</w:t>
      </w:r>
      <w:r w:rsidR="005C2799" w:rsidRPr="00EF460F">
        <w:rPr>
          <w:rFonts w:eastAsia="Times New Roman"/>
          <w:sz w:val="19"/>
          <w:szCs w:val="19"/>
        </w:rPr>
        <w:t xml:space="preserve">ompany for 20 working days, which will develop her/his practical skills and knowledge. </w:t>
      </w:r>
    </w:p>
    <w:p w14:paraId="477D976F" w14:textId="77777777" w:rsidR="00FC058C" w:rsidRPr="00EF460F" w:rsidRDefault="00FC058C" w:rsidP="00C3778F">
      <w:pPr>
        <w:spacing w:line="17" w:lineRule="exact"/>
        <w:ind w:firstLine="6"/>
        <w:jc w:val="both"/>
        <w:rPr>
          <w:sz w:val="19"/>
          <w:szCs w:val="19"/>
        </w:rPr>
      </w:pPr>
    </w:p>
    <w:p w14:paraId="01584D02" w14:textId="0F52D710" w:rsidR="004B34A1" w:rsidRDefault="00C3778F" w:rsidP="00C3778F">
      <w:pPr>
        <w:spacing w:line="276" w:lineRule="auto"/>
        <w:ind w:firstLine="6"/>
        <w:jc w:val="both"/>
        <w:rPr>
          <w:rFonts w:eastAsia="Times New Roman"/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ab/>
      </w:r>
      <w:r w:rsidR="005C2799" w:rsidRPr="00EF460F">
        <w:rPr>
          <w:rFonts w:eastAsia="Times New Roman"/>
          <w:sz w:val="19"/>
          <w:szCs w:val="19"/>
        </w:rPr>
        <w:t>In case you accept our student</w:t>
      </w:r>
      <w:r w:rsidR="00367A86" w:rsidRPr="00EF460F">
        <w:rPr>
          <w:rFonts w:eastAsia="Times New Roman"/>
          <w:sz w:val="19"/>
          <w:szCs w:val="19"/>
        </w:rPr>
        <w:t xml:space="preserve"> to </w:t>
      </w:r>
      <w:r w:rsidR="005C2799" w:rsidRPr="00EF460F">
        <w:rPr>
          <w:rFonts w:eastAsia="Times New Roman"/>
          <w:sz w:val="19"/>
          <w:szCs w:val="19"/>
        </w:rPr>
        <w:t>carr</w:t>
      </w:r>
      <w:r w:rsidR="00367A86" w:rsidRPr="00EF460F">
        <w:rPr>
          <w:rFonts w:eastAsia="Times New Roman"/>
          <w:sz w:val="19"/>
          <w:szCs w:val="19"/>
        </w:rPr>
        <w:t>y</w:t>
      </w:r>
      <w:r w:rsidR="005C2799" w:rsidRPr="00EF460F">
        <w:rPr>
          <w:rFonts w:eastAsia="Times New Roman"/>
          <w:sz w:val="19"/>
          <w:szCs w:val="19"/>
        </w:rPr>
        <w:t xml:space="preserve"> out her/his </w:t>
      </w:r>
      <w:r w:rsidR="00D00BCC" w:rsidRPr="00EF460F">
        <w:rPr>
          <w:rFonts w:eastAsia="Times New Roman"/>
          <w:sz w:val="19"/>
          <w:szCs w:val="19"/>
        </w:rPr>
        <w:t>i</w:t>
      </w:r>
      <w:r w:rsidR="002F3C0C" w:rsidRPr="00EF460F">
        <w:rPr>
          <w:rFonts w:eastAsia="Times New Roman"/>
          <w:sz w:val="19"/>
          <w:szCs w:val="19"/>
        </w:rPr>
        <w:t>nternship</w:t>
      </w:r>
      <w:r w:rsidR="005C2799" w:rsidRPr="00EF460F">
        <w:rPr>
          <w:rFonts w:eastAsia="Times New Roman"/>
          <w:sz w:val="19"/>
          <w:szCs w:val="19"/>
        </w:rPr>
        <w:t xml:space="preserve"> in your </w:t>
      </w:r>
      <w:r w:rsidR="00D00BCC" w:rsidRPr="00EF460F">
        <w:rPr>
          <w:rFonts w:eastAsia="Times New Roman"/>
          <w:sz w:val="19"/>
          <w:szCs w:val="19"/>
        </w:rPr>
        <w:t>c</w:t>
      </w:r>
      <w:r w:rsidR="005C2799" w:rsidRPr="00EF460F">
        <w:rPr>
          <w:rFonts w:eastAsia="Times New Roman"/>
          <w:sz w:val="19"/>
          <w:szCs w:val="19"/>
        </w:rPr>
        <w:t>ompany</w:t>
      </w:r>
      <w:r w:rsidR="00D00BCC" w:rsidRPr="00EF460F">
        <w:rPr>
          <w:rFonts w:eastAsia="Times New Roman"/>
          <w:sz w:val="19"/>
          <w:szCs w:val="19"/>
        </w:rPr>
        <w:t>, please</w:t>
      </w:r>
      <w:r w:rsidR="00367A86" w:rsidRPr="00EF460F">
        <w:rPr>
          <w:rFonts w:eastAsia="Times New Roman"/>
          <w:sz w:val="19"/>
          <w:szCs w:val="19"/>
        </w:rPr>
        <w:t xml:space="preserve"> inform our </w:t>
      </w:r>
      <w:r w:rsidR="00D00BCC" w:rsidRPr="00EF460F">
        <w:rPr>
          <w:rFonts w:eastAsia="Times New Roman"/>
          <w:sz w:val="19"/>
          <w:szCs w:val="19"/>
        </w:rPr>
        <w:t>d</w:t>
      </w:r>
      <w:r w:rsidR="00367A86" w:rsidRPr="00EF460F">
        <w:rPr>
          <w:rFonts w:eastAsia="Times New Roman"/>
          <w:sz w:val="19"/>
          <w:szCs w:val="19"/>
        </w:rPr>
        <w:t xml:space="preserve">epartment </w:t>
      </w:r>
      <w:r w:rsidR="00D00BCC" w:rsidRPr="00EF460F">
        <w:rPr>
          <w:rFonts w:eastAsia="Times New Roman"/>
          <w:sz w:val="19"/>
          <w:szCs w:val="19"/>
        </w:rPr>
        <w:t>at least</w:t>
      </w:r>
      <w:r w:rsidR="00367A86" w:rsidRPr="00EF460F">
        <w:rPr>
          <w:rFonts w:eastAsia="Times New Roman"/>
          <w:sz w:val="19"/>
          <w:szCs w:val="19"/>
        </w:rPr>
        <w:t xml:space="preserve"> 15 days </w:t>
      </w:r>
      <w:r w:rsidR="00D00BCC" w:rsidRPr="00EF460F">
        <w:rPr>
          <w:rFonts w:eastAsia="Times New Roman"/>
          <w:sz w:val="19"/>
          <w:szCs w:val="19"/>
        </w:rPr>
        <w:t>before</w:t>
      </w:r>
      <w:r w:rsidR="00367A86" w:rsidRPr="00EF460F">
        <w:rPr>
          <w:rFonts w:eastAsia="Times New Roman"/>
          <w:sz w:val="19"/>
          <w:szCs w:val="19"/>
        </w:rPr>
        <w:t xml:space="preserve"> the start</w:t>
      </w:r>
      <w:r w:rsidR="00D00BCC" w:rsidRPr="00EF460F">
        <w:rPr>
          <w:rFonts w:eastAsia="Times New Roman"/>
          <w:sz w:val="19"/>
          <w:szCs w:val="19"/>
        </w:rPr>
        <w:t xml:space="preserve"> of the internship.</w:t>
      </w:r>
    </w:p>
    <w:p w14:paraId="7811381B" w14:textId="77777777" w:rsidR="00EF460F" w:rsidRPr="00EF460F" w:rsidRDefault="00EF460F" w:rsidP="00C3778F">
      <w:pPr>
        <w:spacing w:line="276" w:lineRule="auto"/>
        <w:ind w:firstLine="6"/>
        <w:jc w:val="both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1"/>
        <w:gridCol w:w="4679"/>
      </w:tblGrid>
      <w:tr w:rsidR="001918B9" w:rsidRPr="00EF460F" w14:paraId="30580490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752F5863" w14:textId="77777777" w:rsidR="004B34A1" w:rsidRPr="004B34A1" w:rsidRDefault="004B34A1" w:rsidP="00DB72C0">
            <w:pPr>
              <w:ind w:left="291"/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Department Internship Coordinator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345EB524" w14:textId="77777777" w:rsidR="004B34A1" w:rsidRPr="004B34A1" w:rsidRDefault="004B34A1" w:rsidP="00DB72C0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  <w:t>Head of Department</w:t>
            </w:r>
          </w:p>
        </w:tc>
      </w:tr>
      <w:tr w:rsidR="001918B9" w:rsidRPr="00EF460F" w14:paraId="47013FC3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BB3E406" w14:textId="77777777" w:rsidR="004B34A1" w:rsidRPr="004B34A1" w:rsidRDefault="004B34A1" w:rsidP="00DB72C0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rof. Dr. Orhan Gündüz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F3FA09A" w14:textId="77777777" w:rsidR="004B34A1" w:rsidRPr="004B34A1" w:rsidRDefault="004B34A1" w:rsidP="00DB72C0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Prof. Dr. Sait Cemil Sofuoğlu</w:t>
            </w:r>
          </w:p>
        </w:tc>
      </w:tr>
      <w:tr w:rsidR="001918B9" w:rsidRPr="00EF460F" w14:paraId="4904538D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31EA6174" w14:textId="77777777" w:rsidR="004B34A1" w:rsidRPr="00EF460F" w:rsidRDefault="004B34A1" w:rsidP="00DB72C0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0737B90A" w14:textId="77777777" w:rsidR="004B34A1" w:rsidRPr="00EF460F" w:rsidRDefault="004B34A1" w:rsidP="00DB72C0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  <w:p w14:paraId="15F7F395" w14:textId="07A95BE9" w:rsidR="004B34A1" w:rsidRPr="004B34A1" w:rsidRDefault="004B34A1" w:rsidP="00DB72C0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64486981" w14:textId="77777777" w:rsidR="004B34A1" w:rsidRPr="004B34A1" w:rsidRDefault="004B34A1" w:rsidP="00DB72C0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  <w:tr w:rsidR="001918B9" w:rsidRPr="00EF460F" w14:paraId="0B6ADDB7" w14:textId="77777777" w:rsidTr="00C3778F">
        <w:trPr>
          <w:trHeight w:val="300"/>
        </w:trPr>
        <w:tc>
          <w:tcPr>
            <w:tcW w:w="2498" w:type="pct"/>
            <w:shd w:val="clear" w:color="auto" w:fill="auto"/>
            <w:noWrap/>
            <w:vAlign w:val="bottom"/>
            <w:hideMark/>
          </w:tcPr>
          <w:p w14:paraId="46063252" w14:textId="3AD028CB" w:rsidR="004B34A1" w:rsidRPr="004B34A1" w:rsidRDefault="00DB72C0" w:rsidP="006D33F6">
            <w:pPr>
              <w:ind w:left="291"/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</w:t>
            </w:r>
            <w:r w:rsidR="006D33F6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</w:t>
            </w: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.</w:t>
            </w:r>
          </w:p>
        </w:tc>
        <w:tc>
          <w:tcPr>
            <w:tcW w:w="2502" w:type="pct"/>
            <w:shd w:val="clear" w:color="auto" w:fill="auto"/>
            <w:noWrap/>
            <w:vAlign w:val="bottom"/>
            <w:hideMark/>
          </w:tcPr>
          <w:p w14:paraId="76C5556B" w14:textId="77777777" w:rsidR="004B34A1" w:rsidRPr="004B34A1" w:rsidRDefault="004B34A1" w:rsidP="00DB72C0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4B34A1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</w:tr>
    </w:tbl>
    <w:p w14:paraId="3B75A3E7" w14:textId="789DF523" w:rsidR="004B34A1" w:rsidRDefault="004B34A1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4537"/>
        <w:gridCol w:w="2124"/>
      </w:tblGrid>
      <w:tr w:rsidR="00C42986" w:rsidRPr="00E530F8" w14:paraId="64839ED1" w14:textId="77777777" w:rsidTr="00DE7F44">
        <w:trPr>
          <w:trHeight w:val="465"/>
        </w:trPr>
        <w:tc>
          <w:tcPr>
            <w:tcW w:w="1438" w:type="pct"/>
            <w:shd w:val="clear" w:color="auto" w:fill="auto"/>
            <w:vAlign w:val="center"/>
            <w:hideMark/>
          </w:tcPr>
          <w:p w14:paraId="3FFF8DBE" w14:textId="04E19D61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of the Company/</w:t>
            </w:r>
            <w:r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 xml:space="preserve"> </w:t>
            </w: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orporation/Institution</w:t>
            </w:r>
          </w:p>
        </w:tc>
        <w:tc>
          <w:tcPr>
            <w:tcW w:w="2426" w:type="pct"/>
            <w:vAlign w:val="center"/>
          </w:tcPr>
          <w:p w14:paraId="49ED8FAF" w14:textId="217FD612" w:rsidR="00C42986" w:rsidRPr="00C42986" w:rsidRDefault="00C40B42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Address</w:t>
            </w:r>
          </w:p>
        </w:tc>
        <w:tc>
          <w:tcPr>
            <w:tcW w:w="1136" w:type="pct"/>
            <w:shd w:val="clear" w:color="auto" w:fill="auto"/>
            <w:vAlign w:val="center"/>
            <w:hideMark/>
          </w:tcPr>
          <w:p w14:paraId="39AE085D" w14:textId="63FAA30D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Contact Number</w:t>
            </w:r>
          </w:p>
        </w:tc>
      </w:tr>
      <w:tr w:rsidR="00C42986" w:rsidRPr="00E530F8" w14:paraId="309C88B5" w14:textId="77777777" w:rsidTr="00DE7F44">
        <w:trPr>
          <w:trHeight w:val="698"/>
        </w:trPr>
        <w:tc>
          <w:tcPr>
            <w:tcW w:w="1438" w:type="pct"/>
            <w:shd w:val="clear" w:color="auto" w:fill="auto"/>
            <w:noWrap/>
            <w:vAlign w:val="bottom"/>
            <w:hideMark/>
          </w:tcPr>
          <w:p w14:paraId="28709942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2426" w:type="pct"/>
          </w:tcPr>
          <w:p w14:paraId="02B450F2" w14:textId="77777777" w:rsidR="00C42986" w:rsidRPr="001918B9" w:rsidRDefault="00C42986" w:rsidP="002B21D1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shd w:val="clear" w:color="auto" w:fill="auto"/>
            <w:noWrap/>
            <w:vAlign w:val="bottom"/>
            <w:hideMark/>
          </w:tcPr>
          <w:p w14:paraId="5A9210D4" w14:textId="77777777" w:rsidR="00C42986" w:rsidRPr="001918B9" w:rsidRDefault="00C42986" w:rsidP="002B21D1">
            <w:pPr>
              <w:jc w:val="center"/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</w:tr>
    </w:tbl>
    <w:p w14:paraId="5ED22C6F" w14:textId="52A09044" w:rsidR="00C42986" w:rsidRDefault="00C42986">
      <w:pPr>
        <w:spacing w:line="366" w:lineRule="exact"/>
        <w:rPr>
          <w:sz w:val="19"/>
          <w:szCs w:val="19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74"/>
        <w:gridCol w:w="3152"/>
        <w:gridCol w:w="2824"/>
      </w:tblGrid>
      <w:tr w:rsidR="00C42986" w:rsidRPr="001918B9" w14:paraId="297396F6" w14:textId="77777777" w:rsidTr="002B21D1">
        <w:trPr>
          <w:trHeight w:val="600"/>
        </w:trPr>
        <w:tc>
          <w:tcPr>
            <w:tcW w:w="923" w:type="pct"/>
            <w:vMerge w:val="restart"/>
            <w:shd w:val="clear" w:color="auto" w:fill="auto"/>
            <w:vAlign w:val="center"/>
            <w:hideMark/>
          </w:tcPr>
          <w:p w14:paraId="3A4ACF2E" w14:textId="7A8F8B3B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Starting date of the Internship</w:t>
            </w:r>
          </w:p>
        </w:tc>
        <w:tc>
          <w:tcPr>
            <w:tcW w:w="862" w:type="pct"/>
            <w:vMerge w:val="restart"/>
            <w:shd w:val="clear" w:color="auto" w:fill="auto"/>
            <w:vAlign w:val="center"/>
            <w:hideMark/>
          </w:tcPr>
          <w:p w14:paraId="62FADC0B" w14:textId="189248E8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nd date of the Internship</w:t>
            </w: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4CD88503" w14:textId="22C568D8" w:rsidR="00C42986" w:rsidRPr="00C42986" w:rsidRDefault="00C42986" w:rsidP="002B21D1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C42986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Duration of the Internship</w:t>
            </w:r>
          </w:p>
        </w:tc>
      </w:tr>
      <w:tr w:rsidR="00C42986" w:rsidRPr="001918B9" w14:paraId="1894C2B0" w14:textId="77777777" w:rsidTr="002B21D1">
        <w:trPr>
          <w:trHeight w:val="300"/>
        </w:trPr>
        <w:tc>
          <w:tcPr>
            <w:tcW w:w="923" w:type="pct"/>
            <w:vMerge/>
            <w:vAlign w:val="center"/>
            <w:hideMark/>
          </w:tcPr>
          <w:p w14:paraId="52733129" w14:textId="77777777" w:rsidR="00C42986" w:rsidRPr="001918B9" w:rsidRDefault="00C42986" w:rsidP="002B21D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862" w:type="pct"/>
            <w:vMerge/>
            <w:vAlign w:val="center"/>
            <w:hideMark/>
          </w:tcPr>
          <w:p w14:paraId="2831CAE9" w14:textId="77777777" w:rsidR="00C42986" w:rsidRPr="001918B9" w:rsidRDefault="00C42986" w:rsidP="002B21D1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772" w:type="pct"/>
            <w:shd w:val="clear" w:color="auto" w:fill="auto"/>
            <w:vAlign w:val="center"/>
            <w:hideMark/>
          </w:tcPr>
          <w:p w14:paraId="19421E65" w14:textId="656532A2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(Working days)</w:t>
            </w:r>
          </w:p>
        </w:tc>
      </w:tr>
      <w:tr w:rsidR="00C42986" w:rsidRPr="001918B9" w14:paraId="6D006BE7" w14:textId="77777777" w:rsidTr="002B21D1">
        <w:trPr>
          <w:trHeight w:val="300"/>
        </w:trPr>
        <w:tc>
          <w:tcPr>
            <w:tcW w:w="923" w:type="pct"/>
            <w:shd w:val="clear" w:color="auto" w:fill="auto"/>
            <w:noWrap/>
            <w:vAlign w:val="bottom"/>
            <w:hideMark/>
          </w:tcPr>
          <w:p w14:paraId="1DFDA40B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  <w:tc>
          <w:tcPr>
            <w:tcW w:w="862" w:type="pct"/>
            <w:shd w:val="clear" w:color="auto" w:fill="auto"/>
            <w:noWrap/>
            <w:vAlign w:val="bottom"/>
            <w:hideMark/>
          </w:tcPr>
          <w:p w14:paraId="268B0620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…../…../202..</w:t>
            </w:r>
          </w:p>
        </w:tc>
        <w:tc>
          <w:tcPr>
            <w:tcW w:w="772" w:type="pct"/>
            <w:shd w:val="clear" w:color="auto" w:fill="auto"/>
            <w:noWrap/>
            <w:vAlign w:val="bottom"/>
            <w:hideMark/>
          </w:tcPr>
          <w:p w14:paraId="3E76C215" w14:textId="77777777" w:rsidR="00C42986" w:rsidRPr="001918B9" w:rsidRDefault="00C42986" w:rsidP="002B21D1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  <w:t>20</w:t>
            </w:r>
          </w:p>
        </w:tc>
      </w:tr>
    </w:tbl>
    <w:p w14:paraId="657E54B8" w14:textId="3EDCDC19" w:rsidR="00C40B42" w:rsidRDefault="00C40B42">
      <w:pPr>
        <w:spacing w:line="366" w:lineRule="exact"/>
        <w:rPr>
          <w:sz w:val="19"/>
          <w:szCs w:val="19"/>
        </w:rPr>
      </w:pPr>
      <w:r>
        <w:rPr>
          <w:sz w:val="19"/>
          <w:szCs w:val="19"/>
        </w:rPr>
        <w:t xml:space="preserve">* </w:t>
      </w:r>
      <w:r w:rsidRPr="00C40B42">
        <w:rPr>
          <w:sz w:val="19"/>
          <w:szCs w:val="19"/>
        </w:rPr>
        <w:t>Public holidays, weekends, and half working days are not included in the internship period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268"/>
        <w:gridCol w:w="2553"/>
        <w:gridCol w:w="2124"/>
      </w:tblGrid>
      <w:tr w:rsidR="00C3778F" w:rsidRPr="00EF460F" w14:paraId="7232472A" w14:textId="77777777" w:rsidTr="00C42986">
        <w:trPr>
          <w:trHeight w:val="300"/>
        </w:trPr>
        <w:tc>
          <w:tcPr>
            <w:tcW w:w="1286" w:type="pct"/>
            <w:vMerge w:val="restart"/>
            <w:shd w:val="clear" w:color="auto" w:fill="auto"/>
            <w:vAlign w:val="center"/>
            <w:hideMark/>
          </w:tcPr>
          <w:p w14:paraId="3BEE8D50" w14:textId="77777777" w:rsidR="001918B9" w:rsidRPr="001918B9" w:rsidRDefault="001918B9" w:rsidP="001918B9">
            <w:pPr>
              <w:jc w:val="center"/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Employer or Authorized Person</w:t>
            </w:r>
          </w:p>
        </w:tc>
        <w:tc>
          <w:tcPr>
            <w:tcW w:w="1213" w:type="pct"/>
            <w:shd w:val="clear" w:color="auto" w:fill="auto"/>
            <w:noWrap/>
            <w:vAlign w:val="bottom"/>
            <w:hideMark/>
          </w:tcPr>
          <w:p w14:paraId="49AFF9B9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Name Surname</w:t>
            </w: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F0C08DE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b/>
                <w:bCs/>
                <w:color w:val="000000"/>
                <w:sz w:val="19"/>
                <w:szCs w:val="19"/>
                <w:lang w:eastAsia="en-US"/>
              </w:rPr>
              <w:t>Position and Title</w:t>
            </w:r>
          </w:p>
        </w:tc>
        <w:tc>
          <w:tcPr>
            <w:tcW w:w="1136" w:type="pct"/>
            <w:vMerge w:val="restart"/>
            <w:shd w:val="clear" w:color="auto" w:fill="auto"/>
            <w:vAlign w:val="bottom"/>
            <w:hideMark/>
          </w:tcPr>
          <w:p w14:paraId="0BBD249D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  <w:r w:rsidRPr="001918B9">
              <w:rPr>
                <w:rFonts w:eastAsia="Times New Roman"/>
                <w:color w:val="000000"/>
                <w:sz w:val="19"/>
                <w:szCs w:val="19"/>
                <w:lang w:eastAsia="en-US"/>
              </w:rPr>
              <w:t>Signature, Stamp and Date</w:t>
            </w:r>
          </w:p>
        </w:tc>
      </w:tr>
      <w:tr w:rsidR="00C3778F" w:rsidRPr="00EF460F" w14:paraId="707B3B86" w14:textId="77777777" w:rsidTr="00DE7F44">
        <w:trPr>
          <w:trHeight w:val="916"/>
        </w:trPr>
        <w:tc>
          <w:tcPr>
            <w:tcW w:w="1286" w:type="pct"/>
            <w:vMerge/>
            <w:vAlign w:val="center"/>
            <w:hideMark/>
          </w:tcPr>
          <w:p w14:paraId="0DE115F0" w14:textId="77777777" w:rsidR="001918B9" w:rsidRPr="001918B9" w:rsidRDefault="001918B9" w:rsidP="001918B9">
            <w:pPr>
              <w:rPr>
                <w:rFonts w:eastAsia="Times New Roman"/>
                <w:b/>
                <w:bCs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213" w:type="pct"/>
            <w:shd w:val="clear" w:color="auto" w:fill="auto"/>
            <w:noWrap/>
            <w:vAlign w:val="bottom"/>
            <w:hideMark/>
          </w:tcPr>
          <w:p w14:paraId="0F135F73" w14:textId="77777777" w:rsidR="001918B9" w:rsidRPr="001918B9" w:rsidRDefault="001918B9" w:rsidP="001918B9">
            <w:pPr>
              <w:jc w:val="center"/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  <w:tc>
          <w:tcPr>
            <w:tcW w:w="1365" w:type="pct"/>
            <w:shd w:val="clear" w:color="auto" w:fill="auto"/>
            <w:noWrap/>
            <w:vAlign w:val="bottom"/>
            <w:hideMark/>
          </w:tcPr>
          <w:p w14:paraId="75416849" w14:textId="77777777" w:rsidR="001918B9" w:rsidRPr="001918B9" w:rsidRDefault="001918B9" w:rsidP="001918B9">
            <w:pPr>
              <w:rPr>
                <w:rFonts w:eastAsia="Times New Roman"/>
                <w:sz w:val="19"/>
                <w:szCs w:val="19"/>
                <w:lang w:val="en-US" w:eastAsia="en-US"/>
              </w:rPr>
            </w:pPr>
          </w:p>
        </w:tc>
        <w:tc>
          <w:tcPr>
            <w:tcW w:w="1136" w:type="pct"/>
            <w:vMerge/>
            <w:vAlign w:val="center"/>
            <w:hideMark/>
          </w:tcPr>
          <w:p w14:paraId="694AAA7C" w14:textId="77777777" w:rsidR="001918B9" w:rsidRPr="001918B9" w:rsidRDefault="001918B9" w:rsidP="001918B9">
            <w:pPr>
              <w:rPr>
                <w:rFonts w:eastAsia="Times New Roman"/>
                <w:color w:val="000000"/>
                <w:sz w:val="19"/>
                <w:szCs w:val="19"/>
                <w:lang w:val="en-US" w:eastAsia="en-US"/>
              </w:rPr>
            </w:pPr>
          </w:p>
        </w:tc>
      </w:tr>
    </w:tbl>
    <w:p w14:paraId="5B46E4EC" w14:textId="77777777" w:rsidR="00FC058C" w:rsidRPr="00EF460F" w:rsidRDefault="00FC058C">
      <w:pPr>
        <w:spacing w:line="221" w:lineRule="exact"/>
        <w:rPr>
          <w:sz w:val="19"/>
          <w:szCs w:val="19"/>
        </w:rPr>
      </w:pPr>
    </w:p>
    <w:p w14:paraId="49C92174" w14:textId="0433C962" w:rsidR="00FC058C" w:rsidRPr="00EF460F" w:rsidRDefault="00367A86" w:rsidP="00DE7F44">
      <w:pPr>
        <w:rPr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 xml:space="preserve">Contact: Department Chairmanship </w:t>
      </w:r>
      <w:r w:rsidR="00650F0B" w:rsidRPr="00EF460F">
        <w:rPr>
          <w:rFonts w:eastAsia="Times New Roman"/>
          <w:sz w:val="19"/>
          <w:szCs w:val="19"/>
        </w:rPr>
        <w:t>Tel: 0</w:t>
      </w:r>
      <w:r w:rsidR="002853A4" w:rsidRPr="00EF460F">
        <w:rPr>
          <w:rFonts w:eastAsia="Times New Roman"/>
          <w:sz w:val="19"/>
          <w:szCs w:val="19"/>
        </w:rPr>
        <w:t xml:space="preserve"> </w:t>
      </w:r>
      <w:r w:rsidR="00650F0B" w:rsidRPr="00EF460F">
        <w:rPr>
          <w:rFonts w:eastAsia="Times New Roman"/>
          <w:sz w:val="19"/>
          <w:szCs w:val="19"/>
        </w:rPr>
        <w:t xml:space="preserve">(232) 750 </w:t>
      </w:r>
      <w:r w:rsidR="00C3778F" w:rsidRPr="00EF460F">
        <w:rPr>
          <w:rFonts w:eastAsia="Times New Roman"/>
          <w:sz w:val="19"/>
          <w:szCs w:val="19"/>
        </w:rPr>
        <w:t>6800</w:t>
      </w:r>
      <w:r w:rsidR="00650F0B" w:rsidRPr="00EF460F">
        <w:rPr>
          <w:rFonts w:eastAsia="Times New Roman"/>
          <w:sz w:val="19"/>
          <w:szCs w:val="19"/>
        </w:rPr>
        <w:t xml:space="preserve"> Fa</w:t>
      </w:r>
      <w:r w:rsidRPr="00EF460F">
        <w:rPr>
          <w:rFonts w:eastAsia="Times New Roman"/>
          <w:sz w:val="19"/>
          <w:szCs w:val="19"/>
        </w:rPr>
        <w:t>x</w:t>
      </w:r>
      <w:r w:rsidR="00650F0B" w:rsidRPr="00EF460F">
        <w:rPr>
          <w:rFonts w:eastAsia="Times New Roman"/>
          <w:sz w:val="19"/>
          <w:szCs w:val="19"/>
        </w:rPr>
        <w:t>: 0(232) 750</w:t>
      </w:r>
      <w:r w:rsidR="00C3778F" w:rsidRPr="00EF460F">
        <w:rPr>
          <w:rFonts w:eastAsia="Times New Roman"/>
          <w:sz w:val="19"/>
          <w:szCs w:val="19"/>
        </w:rPr>
        <w:t xml:space="preserve"> 6801</w:t>
      </w:r>
    </w:p>
    <w:p w14:paraId="7C37F25D" w14:textId="21236D85" w:rsidR="00FC058C" w:rsidRDefault="00C40B42" w:rsidP="00DE7F44">
      <w:pPr>
        <w:rPr>
          <w:rFonts w:eastAsia="Times New Roman"/>
          <w:sz w:val="19"/>
          <w:szCs w:val="19"/>
        </w:rPr>
      </w:pPr>
      <w:r w:rsidRPr="00EF460F">
        <w:rPr>
          <w:rFonts w:eastAsia="Times New Roman"/>
          <w:sz w:val="19"/>
          <w:szCs w:val="19"/>
        </w:rPr>
        <w:t>Department</w:t>
      </w:r>
      <w:r w:rsidR="00367A86" w:rsidRPr="00EF460F">
        <w:rPr>
          <w:rFonts w:eastAsia="Times New Roman"/>
          <w:sz w:val="19"/>
          <w:szCs w:val="19"/>
        </w:rPr>
        <w:t xml:space="preserve"> </w:t>
      </w:r>
      <w:r w:rsidR="002F3C0C" w:rsidRPr="00EF460F">
        <w:rPr>
          <w:rFonts w:eastAsia="Times New Roman"/>
          <w:sz w:val="19"/>
          <w:szCs w:val="19"/>
        </w:rPr>
        <w:t>Internship</w:t>
      </w:r>
      <w:r w:rsidR="00367A86" w:rsidRPr="00EF460F">
        <w:rPr>
          <w:rFonts w:eastAsia="Times New Roman"/>
          <w:sz w:val="19"/>
          <w:szCs w:val="19"/>
        </w:rPr>
        <w:t xml:space="preserve"> Coordinator</w:t>
      </w:r>
      <w:r w:rsidR="00650F0B" w:rsidRPr="00EF460F">
        <w:rPr>
          <w:rFonts w:eastAsia="Times New Roman"/>
          <w:sz w:val="19"/>
          <w:szCs w:val="19"/>
        </w:rPr>
        <w:t xml:space="preserve"> Tel : 0 (232) 750 </w:t>
      </w:r>
      <w:r w:rsidR="00C3778F" w:rsidRPr="00EF460F">
        <w:rPr>
          <w:rFonts w:eastAsia="Times New Roman"/>
          <w:sz w:val="19"/>
          <w:szCs w:val="19"/>
        </w:rPr>
        <w:t>6857</w:t>
      </w:r>
    </w:p>
    <w:p w14:paraId="4F7FB509" w14:textId="77777777" w:rsidR="00DE7F44" w:rsidRDefault="00DE7F44" w:rsidP="00DE7F44">
      <w:pPr>
        <w:pStyle w:val="Footer"/>
        <w:rPr>
          <w:sz w:val="19"/>
          <w:szCs w:val="19"/>
        </w:rPr>
      </w:pPr>
      <w:r>
        <w:rPr>
          <w:sz w:val="19"/>
          <w:szCs w:val="19"/>
        </w:rPr>
        <w:t xml:space="preserve">Adress: </w:t>
      </w:r>
      <w:r w:rsidRPr="00E530F8">
        <w:rPr>
          <w:sz w:val="19"/>
          <w:szCs w:val="19"/>
        </w:rPr>
        <w:t xml:space="preserve">İzmir Yüksek Teknoloji Enstitüsü Gülbahçe Kampüsü Mühendislik Fakültesi Dekanlığı 35430 Urla/İZMİR </w:t>
      </w:r>
      <w:r>
        <w:rPr>
          <w:sz w:val="19"/>
          <w:szCs w:val="19"/>
        </w:rPr>
        <w:t xml:space="preserve"> </w:t>
      </w:r>
    </w:p>
    <w:p w14:paraId="672D4A13" w14:textId="1C65364D" w:rsidR="00DE7F44" w:rsidRPr="00DE7F44" w:rsidRDefault="00DE7F44" w:rsidP="00DE7F44">
      <w:pPr>
        <w:pStyle w:val="Footer"/>
      </w:pPr>
      <w:r w:rsidRPr="00E530F8">
        <w:rPr>
          <w:sz w:val="19"/>
          <w:szCs w:val="19"/>
        </w:rPr>
        <w:t>Tel : 0(232) 750 651</w:t>
      </w:r>
      <w:r>
        <w:rPr>
          <w:sz w:val="19"/>
          <w:szCs w:val="19"/>
        </w:rPr>
        <w:t>8</w:t>
      </w:r>
      <w:r w:rsidRPr="00E530F8">
        <w:rPr>
          <w:sz w:val="19"/>
          <w:szCs w:val="19"/>
        </w:rPr>
        <w:t xml:space="preserve"> (</w:t>
      </w:r>
      <w:r>
        <w:rPr>
          <w:sz w:val="19"/>
          <w:szCs w:val="19"/>
        </w:rPr>
        <w:t>Internship Office</w:t>
      </w:r>
      <w:r w:rsidRPr="00E530F8">
        <w:rPr>
          <w:sz w:val="19"/>
          <w:szCs w:val="19"/>
        </w:rPr>
        <w:t>) 6500 - 6507 (</w:t>
      </w:r>
      <w:r>
        <w:rPr>
          <w:sz w:val="19"/>
          <w:szCs w:val="19"/>
        </w:rPr>
        <w:t>Dean Secretary</w:t>
      </w:r>
      <w:r w:rsidRPr="00E530F8">
        <w:rPr>
          <w:sz w:val="19"/>
          <w:szCs w:val="19"/>
        </w:rPr>
        <w:t>)</w:t>
      </w:r>
      <w:r w:rsidRPr="009450A6">
        <w:rPr>
          <w:sz w:val="19"/>
          <w:szCs w:val="19"/>
        </w:rPr>
        <w:t xml:space="preserve"> </w:t>
      </w:r>
      <w:r w:rsidRPr="009450A6">
        <w:rPr>
          <w:sz w:val="19"/>
          <w:szCs w:val="19"/>
        </w:rPr>
        <w:ptab w:relativeTo="margin" w:alignment="right" w:leader="none"/>
      </w:r>
      <w:r w:rsidRPr="009450A6">
        <w:rPr>
          <w:sz w:val="19"/>
          <w:szCs w:val="19"/>
        </w:rPr>
        <w:t xml:space="preserve">Documentation Date : </w:t>
      </w:r>
      <w:r>
        <w:rPr>
          <w:sz w:val="19"/>
          <w:szCs w:val="19"/>
        </w:rPr>
        <w:t>0</w:t>
      </w:r>
      <w:r w:rsidR="00E20C57">
        <w:rPr>
          <w:sz w:val="19"/>
          <w:szCs w:val="19"/>
        </w:rPr>
        <w:t>1</w:t>
      </w:r>
      <w:r w:rsidRPr="009450A6">
        <w:rPr>
          <w:sz w:val="19"/>
          <w:szCs w:val="19"/>
        </w:rPr>
        <w:t>/0</w:t>
      </w:r>
      <w:r w:rsidR="00E20C57">
        <w:rPr>
          <w:sz w:val="19"/>
          <w:szCs w:val="19"/>
        </w:rPr>
        <w:t>3</w:t>
      </w:r>
      <w:bookmarkStart w:id="0" w:name="_GoBack"/>
      <w:bookmarkEnd w:id="0"/>
      <w:r w:rsidRPr="009450A6">
        <w:rPr>
          <w:sz w:val="19"/>
          <w:szCs w:val="19"/>
        </w:rPr>
        <w:t>/2022</w:t>
      </w:r>
    </w:p>
    <w:sectPr w:rsidR="00DE7F44" w:rsidRPr="00DE7F44" w:rsidSect="00DE7F44">
      <w:pgSz w:w="12240" w:h="15840"/>
      <w:pgMar w:top="567" w:right="1440" w:bottom="567" w:left="1440" w:header="0" w:footer="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5EB467" w14:textId="77777777" w:rsidR="007570F7" w:rsidRDefault="007570F7" w:rsidP="00EF460F">
      <w:r>
        <w:separator/>
      </w:r>
    </w:p>
  </w:endnote>
  <w:endnote w:type="continuationSeparator" w:id="0">
    <w:p w14:paraId="2F0A6557" w14:textId="77777777" w:rsidR="007570F7" w:rsidRDefault="007570F7" w:rsidP="00EF4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C73109" w14:textId="77777777" w:rsidR="007570F7" w:rsidRDefault="007570F7" w:rsidP="00EF460F">
      <w:r>
        <w:separator/>
      </w:r>
    </w:p>
  </w:footnote>
  <w:footnote w:type="continuationSeparator" w:id="0">
    <w:p w14:paraId="402A9D31" w14:textId="77777777" w:rsidR="007570F7" w:rsidRDefault="007570F7" w:rsidP="00EF46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TMxMTSwsLQEMpV0lIJTi4sz8/NACkxqAeCFREUsAAAA"/>
  </w:docVars>
  <w:rsids>
    <w:rsidRoot w:val="00FC058C"/>
    <w:rsid w:val="00081270"/>
    <w:rsid w:val="001918B9"/>
    <w:rsid w:val="002853A4"/>
    <w:rsid w:val="002A55A2"/>
    <w:rsid w:val="002F3C0C"/>
    <w:rsid w:val="00367A86"/>
    <w:rsid w:val="00374728"/>
    <w:rsid w:val="00414DE7"/>
    <w:rsid w:val="004B34A1"/>
    <w:rsid w:val="00506FB4"/>
    <w:rsid w:val="00592B9C"/>
    <w:rsid w:val="005C2799"/>
    <w:rsid w:val="00621878"/>
    <w:rsid w:val="0062341C"/>
    <w:rsid w:val="00650F0B"/>
    <w:rsid w:val="006919E5"/>
    <w:rsid w:val="006D33F6"/>
    <w:rsid w:val="007570F7"/>
    <w:rsid w:val="0083497B"/>
    <w:rsid w:val="009450A6"/>
    <w:rsid w:val="009B3A90"/>
    <w:rsid w:val="00A13FB6"/>
    <w:rsid w:val="00B458DA"/>
    <w:rsid w:val="00B74C4E"/>
    <w:rsid w:val="00BE253F"/>
    <w:rsid w:val="00C3778F"/>
    <w:rsid w:val="00C40B42"/>
    <w:rsid w:val="00C42986"/>
    <w:rsid w:val="00C626C8"/>
    <w:rsid w:val="00C9739F"/>
    <w:rsid w:val="00CC03C1"/>
    <w:rsid w:val="00D00BCC"/>
    <w:rsid w:val="00DB72C0"/>
    <w:rsid w:val="00DE7F44"/>
    <w:rsid w:val="00E14ACF"/>
    <w:rsid w:val="00E20C57"/>
    <w:rsid w:val="00EF460F"/>
    <w:rsid w:val="00FC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8C2008"/>
  <w15:docId w15:val="{12F14AC7-887B-475B-BAAC-8D014FE50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7A8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7A86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60F"/>
  </w:style>
  <w:style w:type="paragraph" w:styleId="Footer">
    <w:name w:val="footer"/>
    <w:basedOn w:val="Normal"/>
    <w:link w:val="FooterChar"/>
    <w:uiPriority w:val="99"/>
    <w:unhideWhenUsed/>
    <w:rsid w:val="00EF460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460F"/>
  </w:style>
  <w:style w:type="paragraph" w:styleId="ListParagraph">
    <w:name w:val="List Paragraph"/>
    <w:basedOn w:val="Normal"/>
    <w:uiPriority w:val="34"/>
    <w:qFormat/>
    <w:rsid w:val="00C40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Orhan Gündüz</cp:lastModifiedBy>
  <cp:revision>6</cp:revision>
  <dcterms:created xsi:type="dcterms:W3CDTF">2022-02-04T07:59:00Z</dcterms:created>
  <dcterms:modified xsi:type="dcterms:W3CDTF">2022-03-01T21:22:00Z</dcterms:modified>
</cp:coreProperties>
</file>